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340E0" w14:textId="1114FFBA" w:rsidR="008D0736" w:rsidRPr="008D0736" w:rsidRDefault="008D0736">
      <w:pPr>
        <w:rPr>
          <w:rFonts w:hint="cs"/>
          <w:sz w:val="44"/>
          <w:szCs w:val="52"/>
        </w:rPr>
      </w:pPr>
      <w:r w:rsidRPr="008D0736">
        <w:rPr>
          <w:rFonts w:hint="cs"/>
          <w:sz w:val="44"/>
          <w:szCs w:val="52"/>
          <w:cs/>
        </w:rPr>
        <w:t>เกมเป่ายิ้งฉุบ</w:t>
      </w:r>
    </w:p>
    <w:p w14:paraId="2D46F4DB" w14:textId="70D3705D" w:rsidR="008D0736" w:rsidRDefault="008D0736" w:rsidP="008D0736">
      <w:pPr>
        <w:pStyle w:val="ListParagraph"/>
        <w:numPr>
          <w:ilvl w:val="0"/>
          <w:numId w:val="1"/>
        </w:numPr>
        <w:rPr>
          <w:sz w:val="44"/>
          <w:szCs w:val="52"/>
        </w:rPr>
      </w:pPr>
      <w:r w:rsidRPr="008D0736">
        <w:rPr>
          <w:rFonts w:hint="cs"/>
          <w:sz w:val="44"/>
          <w:szCs w:val="52"/>
          <w:cs/>
        </w:rPr>
        <w:t>เก็บแต้ม</w:t>
      </w:r>
      <w:r>
        <w:rPr>
          <w:rFonts w:hint="cs"/>
          <w:sz w:val="44"/>
          <w:szCs w:val="52"/>
          <w:cs/>
        </w:rPr>
        <w:t>จำนวนครั้งที่ชนะ</w:t>
      </w:r>
    </w:p>
    <w:p w14:paraId="31C29683" w14:textId="2FAA8C9F" w:rsidR="0083281C" w:rsidRDefault="008D0736" w:rsidP="0083281C">
      <w:pPr>
        <w:pStyle w:val="ListParagraph"/>
        <w:numPr>
          <w:ilvl w:val="0"/>
          <w:numId w:val="1"/>
        </w:numPr>
        <w:rPr>
          <w:sz w:val="44"/>
          <w:szCs w:val="52"/>
        </w:rPr>
      </w:pPr>
      <w:r>
        <w:rPr>
          <w:rFonts w:hint="cs"/>
          <w:sz w:val="44"/>
          <w:szCs w:val="52"/>
          <w:cs/>
        </w:rPr>
        <w:t>มี</w:t>
      </w:r>
      <w:r>
        <w:rPr>
          <w:sz w:val="44"/>
          <w:szCs w:val="52"/>
        </w:rPr>
        <w:t xml:space="preserve"> </w:t>
      </w:r>
      <w:r w:rsidRPr="008D0736">
        <w:rPr>
          <w:sz w:val="44"/>
          <w:szCs w:val="52"/>
        </w:rPr>
        <w:t>HP</w:t>
      </w:r>
      <w:r>
        <w:rPr>
          <w:sz w:val="44"/>
          <w:szCs w:val="52"/>
        </w:rPr>
        <w:t xml:space="preserve"> </w:t>
      </w:r>
      <w:r>
        <w:rPr>
          <w:rFonts w:hint="cs"/>
          <w:sz w:val="44"/>
          <w:szCs w:val="52"/>
          <w:cs/>
        </w:rPr>
        <w:t>แพ้ลด 30 ชนะเพิ่ม 10</w:t>
      </w:r>
    </w:p>
    <w:p w14:paraId="3CE189D3" w14:textId="3C8617E1" w:rsidR="0083281C" w:rsidRPr="0083281C" w:rsidRDefault="0083281C" w:rsidP="0083281C">
      <w:pPr>
        <w:pStyle w:val="ListParagraph"/>
        <w:numPr>
          <w:ilvl w:val="0"/>
          <w:numId w:val="1"/>
        </w:numPr>
        <w:rPr>
          <w:rFonts w:hint="cs"/>
          <w:sz w:val="44"/>
          <w:szCs w:val="52"/>
          <w:cs/>
        </w:rPr>
      </w:pPr>
      <w:r>
        <w:rPr>
          <w:rFonts w:hint="cs"/>
          <w:sz w:val="44"/>
          <w:szCs w:val="52"/>
          <w:cs/>
        </w:rPr>
        <w:t>มีจับเวลา ถ้าไม่ตอบภายในเวลาจะสุ่มคำตอบ</w:t>
      </w:r>
    </w:p>
    <w:sectPr w:rsidR="0083281C" w:rsidRPr="008328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E2D16"/>
    <w:multiLevelType w:val="hybridMultilevel"/>
    <w:tmpl w:val="05C23E82"/>
    <w:lvl w:ilvl="0" w:tplc="54940818">
      <w:start w:val="1"/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579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sDQwMjQ1MTEyNTVR0lEKTi0uzszPAykwrAUAVPSUSCwAAAA="/>
  </w:docVars>
  <w:rsids>
    <w:rsidRoot w:val="000C2390"/>
    <w:rsid w:val="000C2390"/>
    <w:rsid w:val="00797329"/>
    <w:rsid w:val="0083281C"/>
    <w:rsid w:val="008D0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DAF0B"/>
  <w15:chartTrackingRefBased/>
  <w15:docId w15:val="{CE17096B-C0CB-415B-A3B1-E81D24036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7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 WANITCHANON</dc:creator>
  <cp:keywords/>
  <dc:description/>
  <cp:lastModifiedBy>WAI WANITCHANON</cp:lastModifiedBy>
  <cp:revision>2</cp:revision>
  <dcterms:created xsi:type="dcterms:W3CDTF">2022-04-09T20:16:00Z</dcterms:created>
  <dcterms:modified xsi:type="dcterms:W3CDTF">2022-04-09T20:21:00Z</dcterms:modified>
</cp:coreProperties>
</file>